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1608" w:rsidRPr="003E7711" w:rsidRDefault="004D5456">
      <w:pPr>
        <w:rPr>
          <w:b/>
        </w:rPr>
      </w:pPr>
      <w:r>
        <w:rPr>
          <w:b/>
        </w:rPr>
        <w:t>Reminder</w:t>
      </w:r>
      <w:r w:rsidR="00082308">
        <w:rPr>
          <w:b/>
        </w:rPr>
        <w:t xml:space="preserve">: </w:t>
      </w:r>
      <w:r>
        <w:rPr>
          <w:b/>
        </w:rPr>
        <w:t>EDI Administration Window is Open</w:t>
      </w:r>
    </w:p>
    <w:p w:rsidR="003E7711" w:rsidRDefault="003E7711">
      <w:r w:rsidRPr="003E7711">
        <w:rPr>
          <w:b/>
        </w:rPr>
        <w:t>Subject:</w:t>
      </w:r>
      <w:r>
        <w:t xml:space="preserve"> </w:t>
      </w:r>
      <w:r w:rsidR="004D5456" w:rsidRPr="004D5456">
        <w:t>EDI Administration Window is Open</w:t>
      </w:r>
    </w:p>
    <w:p w:rsidR="00DF63BB" w:rsidRDefault="00DF63BB" w:rsidP="003E7711">
      <w:pPr>
        <w:rPr>
          <w:b/>
        </w:rPr>
      </w:pPr>
    </w:p>
    <w:p w:rsidR="003E7711" w:rsidRDefault="003E7711" w:rsidP="003E7711">
      <w:r>
        <w:t>Dear [</w:t>
      </w:r>
      <w:r w:rsidRPr="00032A3C">
        <w:rPr>
          <w:highlight w:val="yellow"/>
        </w:rPr>
        <w:t xml:space="preserve">insert name of </w:t>
      </w:r>
      <w:r w:rsidR="00AF4C3D" w:rsidRPr="00AF4C3D">
        <w:rPr>
          <w:highlight w:val="yellow"/>
        </w:rPr>
        <w:t>teacher</w:t>
      </w:r>
      <w:r>
        <w:t>],</w:t>
      </w:r>
    </w:p>
    <w:p w:rsidR="004D5456" w:rsidRDefault="00FA0D77" w:rsidP="004D5456">
      <w:r>
        <w:t>This a</w:t>
      </w:r>
      <w:r w:rsidR="004D5456">
        <w:t xml:space="preserve"> quick reminder that it’s time to complete your EDIs! The </w:t>
      </w:r>
      <w:hyperlink r:id="rId5" w:history="1">
        <w:r w:rsidR="004D5456" w:rsidRPr="004D5456">
          <w:rPr>
            <w:rStyle w:val="Hyperlink"/>
          </w:rPr>
          <w:t>e-EDI</w:t>
        </w:r>
      </w:hyperlink>
      <w:r w:rsidR="004D5456">
        <w:t xml:space="preserve"> system opened today (February 1, 202</w:t>
      </w:r>
      <w:r>
        <w:t>3</w:t>
      </w:r>
      <w:r w:rsidR="004D5456">
        <w:t xml:space="preserve">) and will close on </w:t>
      </w:r>
      <w:r>
        <w:t>March 7</w:t>
      </w:r>
      <w:r w:rsidR="004D5456">
        <w:t>, 202</w:t>
      </w:r>
      <w:r>
        <w:t>3</w:t>
      </w:r>
      <w:r w:rsidR="004D5456">
        <w:t>. Please ensure your EDI</w:t>
      </w:r>
      <w:r>
        <w:t xml:space="preserve"> questionnaire</w:t>
      </w:r>
      <w:r w:rsidR="004D5456">
        <w:t xml:space="preserve">s are completed before the system closes. </w:t>
      </w:r>
    </w:p>
    <w:p w:rsidR="004D5456" w:rsidRDefault="004D5456" w:rsidP="004D5456">
      <w:r>
        <w:t>If you have questions, please contact me or a me</w:t>
      </w:r>
      <w:bookmarkStart w:id="0" w:name="_GoBack"/>
      <w:bookmarkEnd w:id="0"/>
      <w:r>
        <w:t>mber of the EDI team at HELP (</w:t>
      </w:r>
      <w:hyperlink r:id="rId6" w:history="1">
        <w:r w:rsidRPr="005C728F">
          <w:rPr>
            <w:rStyle w:val="Hyperlink"/>
          </w:rPr>
          <w:t>edi@help.ubc.ca</w:t>
        </w:r>
      </w:hyperlink>
      <w:r>
        <w:t xml:space="preserve">). </w:t>
      </w:r>
    </w:p>
    <w:p w:rsidR="003E7711" w:rsidRDefault="003E7711" w:rsidP="003E7711">
      <w:r>
        <w:t xml:space="preserve">Warm regards, </w:t>
      </w:r>
    </w:p>
    <w:p w:rsidR="003E7711" w:rsidRDefault="003E7711" w:rsidP="003E7711">
      <w:r>
        <w:t>[</w:t>
      </w:r>
      <w:r w:rsidRPr="003E7711">
        <w:rPr>
          <w:highlight w:val="yellow"/>
        </w:rPr>
        <w:t>insert signature of School District Administrator</w:t>
      </w:r>
      <w:r>
        <w:t>]</w:t>
      </w:r>
    </w:p>
    <w:sectPr w:rsidR="003E77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EF3347"/>
    <w:multiLevelType w:val="hybridMultilevel"/>
    <w:tmpl w:val="DC9019E0"/>
    <w:lvl w:ilvl="0" w:tplc="21DC566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NDIwNTc2NTa1MLVQ0lEKTi0uzszPAykwqQUAT4vr6iwAAAA="/>
  </w:docVars>
  <w:rsids>
    <w:rsidRoot w:val="003E7711"/>
    <w:rsid w:val="00082308"/>
    <w:rsid w:val="00091706"/>
    <w:rsid w:val="001F2404"/>
    <w:rsid w:val="003E7711"/>
    <w:rsid w:val="004D5456"/>
    <w:rsid w:val="00531608"/>
    <w:rsid w:val="009B251A"/>
    <w:rsid w:val="00A3317D"/>
    <w:rsid w:val="00AF4C3D"/>
    <w:rsid w:val="00DF63BB"/>
    <w:rsid w:val="00FA0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EE7CE"/>
  <w15:chartTrackingRefBased/>
  <w15:docId w15:val="{DC668D33-6143-4C7A-9AF0-02E965FDD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771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8230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823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di@help.ubc.ca" TargetMode="External"/><Relationship Id="rId5" Type="http://schemas.openxmlformats.org/officeDocument/2006/relationships/hyperlink" Target="file:///\\teamshare.ead.ubc.ca\team\HELP\helpdata\HELP%20All\Research%20Units\Implementation\Letters,%20Resources%20&amp;%20Instructional%20Surveys\EDI%20Letters,%20Checklists,%20Communication\2019-20\Email%20Templates\edi.ubc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6</Words>
  <Characters>672</Characters>
  <Application>Microsoft Office Word</Application>
  <DocSecurity>0</DocSecurity>
  <Lines>1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British Columbia</Company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ulmeister, Brandon</dc:creator>
  <cp:keywords/>
  <dc:description/>
  <cp:lastModifiedBy>Schulmeister, Brandon</cp:lastModifiedBy>
  <cp:revision>5</cp:revision>
  <dcterms:created xsi:type="dcterms:W3CDTF">2019-09-12T20:25:00Z</dcterms:created>
  <dcterms:modified xsi:type="dcterms:W3CDTF">2022-10-11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c671f3bd4d54f20adf2e59a686e2f9eb604b1ae1ccbc77e2cc8f6a4f812032</vt:lpwstr>
  </property>
</Properties>
</file>